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Гасанов Казимагомед Тимур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44992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0362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81076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44436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40929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2783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76834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62042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47998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973011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71065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719517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701046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71549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551722" cy="274320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асанов Казимагомед Тимурланович</dc:creator>
  <dc:language>ru-RU</dc:language>
  <cp:keywords/>
  <dcterms:created xsi:type="dcterms:W3CDTF">2025-03-16T12:03:52Z</dcterms:created>
  <dcterms:modified xsi:type="dcterms:W3CDTF">2025-03-16T12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